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5"/>
        <w:gridCol w:w="889"/>
        <w:gridCol w:w="1823"/>
        <w:gridCol w:w="1161"/>
        <w:gridCol w:w="1196"/>
        <w:gridCol w:w="1131"/>
        <w:gridCol w:w="1015"/>
        <w:gridCol w:w="1806"/>
        <w:gridCol w:w="799"/>
        <w:gridCol w:w="4245"/>
      </w:tblGrid>
      <w:tr w:rsidR="00010558" w:rsidRPr="00010558" w14:paraId="49D7C4A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010558" w:rsidRPr="00010558" w14:paraId="75AA5C45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4CA07B1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15AA88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0E1EC4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7" w:history="1"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A019DD" w:rsidRPr="00010558" w14:paraId="1DA4F392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9DBAC" w14:textId="5C20E840" w:rsidR="00A019DD" w:rsidRDefault="00A019D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2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D128E" w14:textId="10445C7F" w:rsidR="00A019DD" w:rsidRDefault="00A019D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2-13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D867D" w14:textId="22E67140" w:rsidR="00A019DD" w:rsidRDefault="00A019D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proofErr w:type="spellStart"/>
            <w:r>
              <w:rPr>
                <w:rFonts w:cs="Calibri" w:hint="eastAsia"/>
                <w:lang w:eastAsia="zh-CN"/>
              </w:rPr>
              <w:t>i</w:t>
            </w:r>
            <w:r>
              <w:rPr>
                <w:rFonts w:cs="Calibri"/>
                <w:lang w:eastAsia="zh-CN"/>
              </w:rPr>
              <w:t>mput</w:t>
            </w:r>
            <w:proofErr w:type="spellEnd"/>
            <w:r>
              <w:rPr>
                <w:rFonts w:cs="Calibri"/>
                <w:lang w:eastAsia="zh-CN"/>
              </w:rPr>
              <w:t xml:space="preserve"> costs may haven’t feedback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C7D3D05" w14:textId="68FAFBBD" w:rsidR="00A019DD" w:rsidRDefault="00A019D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B9ACEA5" w14:textId="23ABDEAF" w:rsidR="00A019DD" w:rsidRDefault="00A019D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Loss money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66402" w14:textId="420FE9CB" w:rsidR="00A019DD" w:rsidRDefault="00A019D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79949" w14:textId="62334AC1" w:rsidR="00A019DD" w:rsidRDefault="00A019D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R</w:t>
            </w:r>
            <w:r>
              <w:rPr>
                <w:rFonts w:cs="Calibri"/>
                <w:lang w:eastAsia="zh-CN"/>
              </w:rPr>
              <w:t>obby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06965" w14:textId="0937E290" w:rsidR="00A019DD" w:rsidRDefault="00A019D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 xml:space="preserve">Ensure every details of </w:t>
            </w:r>
            <w:r w:rsidR="003247C3">
              <w:rPr>
                <w:rFonts w:cs="Calibri"/>
                <w:lang w:eastAsia="zh-CN"/>
              </w:rPr>
              <w:t>progress</w:t>
            </w:r>
            <w:r>
              <w:rPr>
                <w:rFonts w:cs="Calibri"/>
                <w:lang w:eastAsia="zh-CN"/>
              </w:rPr>
              <w:t xml:space="preserve"> is true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884CC4" w14:textId="77777777" w:rsidR="00A019DD" w:rsidRPr="00A019DD" w:rsidRDefault="00A019DD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5C576" w14:textId="77777777" w:rsidR="00A019DD" w:rsidRDefault="00A019DD" w:rsidP="00010558">
            <w:pPr>
              <w:spacing w:after="0" w:line="240" w:lineRule="auto"/>
            </w:pPr>
          </w:p>
        </w:tc>
      </w:tr>
      <w:tr w:rsidR="00537F58" w:rsidRPr="00010558" w14:paraId="1BC8B88C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7DB7F" w14:textId="30CAEB80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3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C666A" w14:textId="696D69F4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2-14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41AABB" w14:textId="24AC3FE4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 xml:space="preserve">New </w:t>
            </w:r>
            <w:proofErr w:type="spellStart"/>
            <w:r>
              <w:rPr>
                <w:rFonts w:cs="Calibri"/>
                <w:lang w:eastAsia="zh-CN"/>
              </w:rPr>
              <w:t>techmique</w:t>
            </w:r>
            <w:proofErr w:type="spellEnd"/>
            <w:r>
              <w:rPr>
                <w:rFonts w:cs="Calibri"/>
                <w:lang w:eastAsia="zh-CN"/>
              </w:rPr>
              <w:t xml:space="preserve"> may fail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E3F8094" w14:textId="791B49C4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53493E4" w14:textId="0F8C13BA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ss money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A81C5" w14:textId="552816F5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14ACA" w14:textId="627F7A71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J</w:t>
            </w:r>
            <w:r>
              <w:rPr>
                <w:rFonts w:cs="Calibri"/>
                <w:lang w:eastAsia="zh-CN"/>
              </w:rPr>
              <w:t>im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F1AB2" w14:textId="26C9844D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 xml:space="preserve">Ensure every </w:t>
            </w:r>
            <w:proofErr w:type="gramStart"/>
            <w:r>
              <w:rPr>
                <w:rFonts w:cs="Calibri"/>
                <w:lang w:eastAsia="zh-CN"/>
              </w:rPr>
              <w:t>details</w:t>
            </w:r>
            <w:proofErr w:type="gramEnd"/>
            <w:r>
              <w:rPr>
                <w:rFonts w:cs="Calibri"/>
                <w:lang w:eastAsia="zh-CN"/>
              </w:rPr>
              <w:t xml:space="preserve"> of progress is true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00D7B" w14:textId="77777777" w:rsidR="00537F58" w:rsidRPr="00A019DD" w:rsidRDefault="00537F58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21A53" w14:textId="77777777" w:rsidR="00537F58" w:rsidRDefault="00537F58" w:rsidP="00010558">
            <w:pPr>
              <w:spacing w:after="0" w:line="240" w:lineRule="auto"/>
            </w:pPr>
          </w:p>
        </w:tc>
      </w:tr>
      <w:tr w:rsidR="00537F58" w:rsidRPr="00010558" w14:paraId="4B944B06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635CF" w14:textId="130F0B4F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9AFCE6" w14:textId="7C431E57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2-15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4CDF5" w14:textId="4CB4A509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Can’t be liked by customer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0BE1801" w14:textId="5EF076EC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7ABBCB3" w14:textId="6B33BD49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Forced to transition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2ECCF" w14:textId="52C164A5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36325" w14:textId="17641AA5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S</w:t>
            </w:r>
            <w:r>
              <w:rPr>
                <w:rFonts w:cs="Calibri"/>
                <w:lang w:eastAsia="zh-CN"/>
              </w:rPr>
              <w:t>ic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2F40C9" w14:textId="5DD58397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Investigate market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52E4C" w14:textId="77777777" w:rsidR="00537F58" w:rsidRPr="00A019DD" w:rsidRDefault="00537F58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DD3D5" w14:textId="77777777" w:rsidR="00537F58" w:rsidRDefault="00537F58" w:rsidP="00010558">
            <w:pPr>
              <w:spacing w:after="0" w:line="240" w:lineRule="auto"/>
            </w:pPr>
          </w:p>
        </w:tc>
      </w:tr>
      <w:tr w:rsidR="00537F58" w:rsidRPr="00010558" w14:paraId="5FC6048A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255FA" w14:textId="4AA900B1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5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92C0A" w14:textId="5E2D79D6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2-2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B5BC5" w14:textId="7DBDFC3F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Pollute environmen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0FC49C4" w14:textId="594ADCB3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9A6BCB1" w14:textId="79D2B881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 xml:space="preserve">Punished by </w:t>
            </w:r>
            <w:proofErr w:type="spellStart"/>
            <w:r>
              <w:rPr>
                <w:rFonts w:cs="Calibri"/>
                <w:lang w:eastAsia="zh-CN"/>
              </w:rPr>
              <w:t>goverment</w:t>
            </w:r>
            <w:proofErr w:type="spellEnd"/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1C000" w14:textId="50678E34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F707B" w14:textId="3AE400BB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J</w:t>
            </w:r>
            <w:r>
              <w:rPr>
                <w:rFonts w:cs="Calibri"/>
                <w:lang w:eastAsia="zh-CN"/>
              </w:rPr>
              <w:t>erry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AE62A" w14:textId="7C3750CF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Process industry junk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CBE09" w14:textId="77777777" w:rsidR="00537F58" w:rsidRPr="00A019DD" w:rsidRDefault="00537F58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344DF" w14:textId="77777777" w:rsidR="00537F58" w:rsidRDefault="00537F58" w:rsidP="00010558">
            <w:pPr>
              <w:spacing w:after="0" w:line="240" w:lineRule="auto"/>
            </w:pPr>
          </w:p>
        </w:tc>
      </w:tr>
      <w:tr w:rsidR="00537F58" w:rsidRPr="00010558" w14:paraId="38FBAB22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6F49B" w14:textId="29E10833" w:rsidR="00537F58" w:rsidRDefault="00537F5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6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29D06" w14:textId="585B7F66" w:rsidR="00537F58" w:rsidRDefault="003247C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2-22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ECA4C" w14:textId="6FAF4FDD" w:rsidR="00537F58" w:rsidRDefault="003247C3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Other competitor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613744A" w14:textId="0550CCCC" w:rsidR="00537F58" w:rsidRDefault="003247C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3611AF1" w14:textId="02D8B497" w:rsidR="00537F58" w:rsidRDefault="003247C3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Hard to sale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36424" w14:textId="5F8A1BA3" w:rsidR="00537F58" w:rsidRDefault="003247C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5BC0E" w14:textId="7BDE4D59" w:rsidR="00537F58" w:rsidRDefault="003247C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S</w:t>
            </w:r>
            <w:r>
              <w:rPr>
                <w:rFonts w:cs="Calibri"/>
                <w:lang w:eastAsia="zh-CN"/>
              </w:rPr>
              <w:t>ic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C2C0B" w14:textId="0349F96D" w:rsidR="00537F58" w:rsidRDefault="003247C3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Propaganda in place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27C5D" w14:textId="77777777" w:rsidR="00537F58" w:rsidRPr="00A019DD" w:rsidRDefault="00537F58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9B183" w14:textId="77777777" w:rsidR="00537F58" w:rsidRDefault="00537F58" w:rsidP="00010558">
            <w:pPr>
              <w:spacing w:after="0" w:line="240" w:lineRule="auto"/>
            </w:pP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lastRenderedPageBreak/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77777777" w:rsidR="00E4079E" w:rsidRDefault="00E4079E" w:rsidP="00E4079E"/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B78C2" w14:textId="77777777" w:rsidR="000E1EC4" w:rsidRDefault="000E1EC4" w:rsidP="00A019DD">
      <w:pPr>
        <w:spacing w:after="0" w:line="240" w:lineRule="auto"/>
      </w:pPr>
      <w:r>
        <w:separator/>
      </w:r>
    </w:p>
  </w:endnote>
  <w:endnote w:type="continuationSeparator" w:id="0">
    <w:p w14:paraId="62F4B32F" w14:textId="77777777" w:rsidR="000E1EC4" w:rsidRDefault="000E1EC4" w:rsidP="00A019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9E26B" w14:textId="77777777" w:rsidR="000E1EC4" w:rsidRDefault="000E1EC4" w:rsidP="00A019DD">
      <w:pPr>
        <w:spacing w:after="0" w:line="240" w:lineRule="auto"/>
      </w:pPr>
      <w:r>
        <w:separator/>
      </w:r>
    </w:p>
  </w:footnote>
  <w:footnote w:type="continuationSeparator" w:id="0">
    <w:p w14:paraId="412F6262" w14:textId="77777777" w:rsidR="000E1EC4" w:rsidRDefault="000E1EC4" w:rsidP="00A019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0E1EC4"/>
    <w:rsid w:val="003247C3"/>
    <w:rsid w:val="00537F58"/>
    <w:rsid w:val="00684B5F"/>
    <w:rsid w:val="007F5382"/>
    <w:rsid w:val="008F7BBC"/>
    <w:rsid w:val="0099084D"/>
    <w:rsid w:val="00994D34"/>
    <w:rsid w:val="00A019DD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010558"/>
  </w:style>
  <w:style w:type="character" w:customStyle="1" w:styleId="eop">
    <w:name w:val="eop"/>
    <w:basedOn w:val="a2"/>
    <w:rsid w:val="00010558"/>
  </w:style>
  <w:style w:type="character" w:styleId="a6">
    <w:name w:val="Hyperlink"/>
    <w:basedOn w:val="a2"/>
    <w:uiPriority w:val="99"/>
    <w:unhideWhenUsed/>
    <w:rsid w:val="00010558"/>
    <w:rPr>
      <w:color w:val="0000FF" w:themeColor="hyperlink"/>
      <w:u w:val="single"/>
    </w:rPr>
  </w:style>
  <w:style w:type="character" w:styleId="a7">
    <w:name w:val="Unresolved Mention"/>
    <w:basedOn w:val="a2"/>
    <w:uiPriority w:val="99"/>
    <w:semiHidden/>
    <w:unhideWhenUsed/>
    <w:rsid w:val="00010558"/>
    <w:rPr>
      <w:color w:val="605E5C"/>
      <w:shd w:val="clear" w:color="auto" w:fill="E1DFDD"/>
    </w:rPr>
  </w:style>
  <w:style w:type="paragraph" w:styleId="a8">
    <w:name w:val="header"/>
    <w:basedOn w:val="a1"/>
    <w:link w:val="a9"/>
    <w:uiPriority w:val="99"/>
    <w:rsid w:val="00A019D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9">
    <w:name w:val="页眉 字符"/>
    <w:basedOn w:val="a2"/>
    <w:link w:val="a8"/>
    <w:uiPriority w:val="99"/>
    <w:rsid w:val="00A019DD"/>
    <w:rPr>
      <w:sz w:val="18"/>
      <w:szCs w:val="18"/>
      <w:lang w:val="en-GB"/>
    </w:rPr>
  </w:style>
  <w:style w:type="paragraph" w:styleId="aa">
    <w:name w:val="footer"/>
    <w:basedOn w:val="a1"/>
    <w:link w:val="ab"/>
    <w:uiPriority w:val="99"/>
    <w:rsid w:val="00A019DD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b">
    <w:name w:val="页脚 字符"/>
    <w:basedOn w:val="a2"/>
    <w:link w:val="aa"/>
    <w:uiPriority w:val="99"/>
    <w:rsid w:val="00A019DD"/>
    <w:rPr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takeholdermap.com/project-templates/business-case-templat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姓 名</cp:lastModifiedBy>
  <cp:revision>2</cp:revision>
  <dcterms:created xsi:type="dcterms:W3CDTF">2021-12-31T10:51:00Z</dcterms:created>
  <dcterms:modified xsi:type="dcterms:W3CDTF">2021-12-31T10:51:00Z</dcterms:modified>
</cp:coreProperties>
</file>